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4" w:name="Xa1a8c151e6bfab6d6175ed19aef839259d23beb"/>
    <w:p>
      <w:pPr>
        <w:pStyle w:val="Heading1"/>
      </w:pPr>
      <w:r>
        <w:t xml:space="preserve">Cover Letter for Financial Analyst Position in Brazil Rio de Janeiro</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Rio de Janeiro, Brazil</w:t>
      </w:r>
    </w:p>
    <w:p>
      <w:pPr>
        <w:pStyle w:val="BodyText"/>
      </w:pPr>
      <w:r>
        <w:t xml:space="preserve">Dear Hiring Manager,</w:t>
      </w:r>
    </w:p>
    <w:p>
      <w:pPr>
        <w:pStyle w:val="BodyText"/>
      </w:pPr>
      <w:r>
        <w:t xml:space="preserve">I am writing to express my enthusiastic interest in the Financial Analyst position at [Company Name] in Rio de Janeiro, Brazil. As a results-driven professional with a strong foundation in financial analysis, strategic planning, and market research, I am eager to contribute my expertise to an organization that values innovation and excellence in the dynamic Brazilian economy. This opportunity aligns perfectly with my career goals and passion for leveraging data-driven insights to support business growth, particularly in the vibrant financial landscape of Rio de Janeiro.</w:t>
      </w:r>
    </w:p>
    <w:bookmarkStart w:id="20" w:name="why-i-am-a-strong-fit-for-the-role"/>
    <w:p>
      <w:pPr>
        <w:pStyle w:val="Heading2"/>
      </w:pPr>
      <w:r>
        <w:t xml:space="preserve">Why I Am a Strong Fit for the Role</w:t>
      </w:r>
    </w:p>
    <w:p>
      <w:pPr>
        <w:pStyle w:val="FirstParagraph"/>
      </w:pPr>
      <w:r>
        <w:t xml:space="preserve">With over [X years] of experience in financial analysis, I have developed a deep understanding of financial modeling, risk assessment, and investment strategies. My background includes working with multinational corporations and local firms in Brazil, where I have successfully analyzed complex financial data to inform strategic decisions. For instance, at [Previous Company Name], I led a project that optimized budget allocation for a portfolio of assets in the Brazilian market, resulting in a 15% improvement in operational efficiency. These experiences have honed my ability to translate numerical insights into actionable strategies, which I believe is critical for success as a Financial Analyst in Rio de Janeiro.</w:t>
      </w:r>
    </w:p>
    <w:p>
      <w:pPr>
        <w:pStyle w:val="BodyText"/>
      </w:pPr>
      <w:r>
        <w:t xml:space="preserve">The financial sector in Brazil, particularly in Rio de Janeiro, is undergoing transformative changes driven by technological advancements and evolving regulatory frameworks. As a Financial Analyst, I am committed to staying at the forefront of these developments. My expertise in tools such as Excel, SQL, and financial software like Bloomberg and SAP has equipped me to navigate the complexities of modern financial systems. Additionally, my fluency in Portuguese and English allows me to effectively communicate with stakeholders across diverse cultural and professional backgrounds—a vital skill for thriving in a multicultural environment like Rio de Janeiro.</w:t>
      </w:r>
    </w:p>
    <w:bookmarkEnd w:id="20"/>
    <w:bookmarkStart w:id="21" w:name="understanding-the-brazilian-market"/>
    <w:p>
      <w:pPr>
        <w:pStyle w:val="Heading2"/>
      </w:pPr>
      <w:r>
        <w:t xml:space="preserve">Understanding the Brazilian Market</w:t>
      </w:r>
    </w:p>
    <w:p>
      <w:pPr>
        <w:pStyle w:val="FirstParagraph"/>
      </w:pPr>
      <w:r>
        <w:t xml:space="preserve">Rio de Janeiro is a hub of economic activity, home to major industries ranging from energy and tourism to technology and finance. The city’s strategic location and rich natural resources make it an attractive destination for both domestic and international investors. As a Financial Analyst, I recognize the importance of understanding local market trends, regulatory requirements, and cultural nuances to provide accurate forecasts and recommendations. My research on the Brazilian market has shown that companies in Rio de Janeiro are increasingly prioritizing sustainability and digital transformation. I am eager to contribute to this shift by incorporating ESG (Environmental, Social, and Governance) criteria into financial analyses and supporting initiatives that align with global best practices.</w:t>
      </w:r>
    </w:p>
    <w:p>
      <w:pPr>
        <w:pStyle w:val="BodyText"/>
      </w:pPr>
      <w:r>
        <w:t xml:space="preserve">Moreover, the recent focus on infrastructure development and renewable energy projects in Rio de Janeiro presents unique opportunities for financial professionals. My experience in evaluating capital expenditures and assessing the long-term viability of investments positions me to support companies in maximizing returns while mitigating risks. For example, I recently conducted a feasibility study for a renewable energy project in Southeast Brazil, which required analyzing market demand, regulatory incentives, and potential environmental impacts. This project not only enhanced my analytical skills but also reinforced my commitment to sustainable financial practices.</w:t>
      </w:r>
    </w:p>
    <w:bookmarkEnd w:id="21"/>
    <w:bookmarkStart w:id="22" w:name="why-company-name"/>
    <w:p>
      <w:pPr>
        <w:pStyle w:val="Heading2"/>
      </w:pPr>
      <w:r>
        <w:t xml:space="preserve">Why [Company Name]?</w:t>
      </w:r>
    </w:p>
    <w:p>
      <w:pPr>
        <w:pStyle w:val="FirstParagraph"/>
      </w:pPr>
      <w:r>
        <w:t xml:space="preserve">[Company Name] has long been a leader in [specific industry or field], and I am particularly drawn to your reputation for fostering innovation and excellence. The company’s focus on [specific initiative, product, or value proposition] resonates with my professional values and aspirations. I am especially impressed by your recent efforts to [mention a relevant achievement or project], which exemplify the kind of forward-thinking approach that I aim to contribute to as a Financial Analyst.</w:t>
      </w:r>
    </w:p>
    <w:p>
      <w:pPr>
        <w:pStyle w:val="BodyText"/>
      </w:pPr>
      <w:r>
        <w:t xml:space="preserve">Working in Rio de Janeiro offers more than just a career opportunity—it is an invitation to be part of a community that values resilience, creativity, and collaboration. The city’s unique blend of cultural heritage and modern economic dynamism creates an ideal environment for professionals who are passionate about making a meaningful impact. I am excited about the possibility of contributing to [Company Name]’s mission while immersing myself in the rich experiences that Rio de Janeiro has to offer.</w:t>
      </w:r>
    </w:p>
    <w:bookmarkEnd w:id="22"/>
    <w:bookmarkStart w:id="23" w:name="conclusion"/>
    <w:p>
      <w:pPr>
        <w:pStyle w:val="Heading2"/>
      </w:pPr>
      <w:r>
        <w:t xml:space="preserve">Conclusion</w:t>
      </w:r>
    </w:p>
    <w:p>
      <w:pPr>
        <w:pStyle w:val="FirstParagraph"/>
      </w:pPr>
      <w:r>
        <w:t xml:space="preserve">In conclusion, I am confident that my skills, experience, and passion for financial analysis make me an ideal candidate for the Financial Analyst role at [Company Name]. I am eager to bring my expertise in data-driven decision-making and market analysis to support your team’s objectives while contributing to the growth of the Brazilian economy. Thank you for considering my application. I would welcome the opportunity to discuss how my background and vision align with your needs.</w:t>
      </w:r>
    </w:p>
    <w:p>
      <w:pPr>
        <w:pStyle w:val="BodyText"/>
      </w:pPr>
      <w:r>
        <w:t xml:space="preserve">Enclosed is my resume, which provides further details about my qualifications. I look forward to the possibility of speaking with you soon.</w:t>
      </w:r>
    </w:p>
    <w:p>
      <w:pPr>
        <w:pStyle w:val="BodyText"/>
      </w:pPr>
      <w:r>
        <w:t xml:space="preserve">Sincerely,</w:t>
      </w:r>
      <w:r>
        <w:br/>
      </w:r>
      <w:r>
        <w:t xml:space="preserve">[Your Full Name]</w:t>
      </w:r>
      <w:r>
        <w:br/>
      </w:r>
      <w:r>
        <w:t xml:space="preserve">[Your Contact Information: Email |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Brazil Rio de Janeiro</dc:title>
  <dc:creator/>
  <dc:language>en</dc:language>
  <cp:keywords/>
  <dcterms:created xsi:type="dcterms:W3CDTF">2026-07-24T09:53:05Z</dcterms:created>
  <dcterms:modified xsi:type="dcterms:W3CDTF">2026-07-24T09:53:05Z</dcterms:modified>
</cp:coreProperties>
</file>

<file path=docProps/custom.xml><?xml version="1.0" encoding="utf-8"?>
<Properties xmlns="http://schemas.openxmlformats.org/officeDocument/2006/custom-properties" xmlns:vt="http://schemas.openxmlformats.org/officeDocument/2006/docPropsVTypes"/>
</file>